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1FE26980" w14:textId="2C9F7DAD" w:rsidR="00BB5353" w:rsidRPr="00BB5353" w:rsidRDefault="00BB5353" w:rsidP="004B11AE">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5</w:t>
      </w:r>
    </w:p>
    <w:p w14:paraId="1EFC7610" w14:textId="77777777"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r w:rsidR="004B11AE">
              <w:rPr>
                <w:rStyle w:val="Hyperlink"/>
                <w:noProof/>
                <w:lang w:eastAsia="en-US"/>
              </w:rPr>
              <w:t>g</w:t>
            </w:r>
            <w:r w:rsidRPr="00A020B7">
              <w:rPr>
                <w:rStyle w:val="Hyperlink"/>
                <w:noProof/>
                <w:vertAlign w:val="superscript"/>
                <w:lang w:eastAsia="en-US"/>
              </w:rPr>
              <w:t>x</w:t>
            </w:r>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r w:rsidR="004B11AE">
              <w:rPr>
                <w:rStyle w:val="Hyperlink"/>
                <w:lang w:eastAsia="en-US"/>
              </w:rPr>
              <w:t>g</w:t>
            </w:r>
            <w:r>
              <w:rPr>
                <w:rStyle w:val="Hyperlink"/>
                <w:vertAlign w:val="superscript"/>
                <w:lang w:eastAsia="en-US"/>
              </w:rPr>
              <w:t>Y</w:t>
            </w:r>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B</w:t>
            </w:r>
            <w:r w:rsidR="006F08D6" w:rsidRPr="00E41DDD">
              <w:rPr>
                <w:rStyle w:val="Hyperlink"/>
                <w:vertAlign w:val="superscript"/>
                <w:lang w:eastAsia="en-US"/>
              </w:rPr>
              <w:t>x</w:t>
            </w:r>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A value,</w:t>
            </w:r>
            <w:r>
              <w:rPr>
                <w:rStyle w:val="Hyperlink"/>
                <w:lang w:eastAsia="en-US"/>
              </w:rPr>
              <w:t xml:space="preserve"> </w:t>
            </w:r>
            <w:r w:rsidR="00E354D5">
              <w:rPr>
                <w:rStyle w:val="Hyperlink"/>
                <w:lang w:eastAsia="en-US"/>
              </w:rPr>
              <w:t xml:space="preserve">and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77777777" w:rsidR="006F08D6" w:rsidRDefault="006F08D6" w:rsidP="00E06AD6">
            <w:pPr>
              <w:rPr>
                <w:rStyle w:val="Hyperlink"/>
                <w:lang w:eastAsia="en-US"/>
              </w:rPr>
            </w:pPr>
          </w:p>
          <w:p w14:paraId="430FE472" w14:textId="77777777" w:rsidR="006F08D6" w:rsidRPr="0006351D" w:rsidRDefault="006F08D6" w:rsidP="00E06AD6">
            <w:pPr>
              <w:rPr>
                <w:rStyle w:val="Hyperlink"/>
                <w:lang w:eastAsia="en-US"/>
              </w:rPr>
            </w:pPr>
          </w:p>
          <w:p w14:paraId="53BBB4DE"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77777777" w:rsidR="006F08D6" w:rsidRDefault="006F08D6" w:rsidP="00E06AD6">
            <w:r>
              <w:t>Do they match: [Yes] [No]</w:t>
            </w:r>
          </w:p>
        </w:tc>
      </w:tr>
    </w:tbl>
    <w:p w14:paraId="06AAAAEC" w14:textId="75E38BC7" w:rsidR="00300372" w:rsidRDefault="00300372" w:rsidP="004B11AE">
      <w:pPr>
        <w:pStyle w:val="Heading2"/>
        <w:numPr>
          <w:ilvl w:val="0"/>
          <w:numId w:val="0"/>
        </w:numPr>
        <w:ind w:left="900" w:hanging="900"/>
        <w:rPr>
          <w:rStyle w:val="Hyperlink"/>
        </w:rPr>
      </w:pPr>
      <w:r>
        <w:rPr>
          <w:rStyle w:val="Hyperlink"/>
        </w:rPr>
        <w:t>B</w:t>
      </w:r>
      <w:r>
        <w:rPr>
          <w:rStyle w:val="Hyperlink"/>
        </w:rPr>
        <w:tab/>
        <w:t>OpenSSL (Diffie-Hellman</w:t>
      </w:r>
      <w:r w:rsidR="00A04F77">
        <w:rPr>
          <w:rStyle w:val="Hyperlink"/>
        </w:rPr>
        <w:t xml:space="preserve"> and EC</w:t>
      </w:r>
      <w:r w:rsidR="00055F46">
        <w:rPr>
          <w:rStyle w:val="Hyperlink"/>
        </w:rPr>
        <w:t>C</w:t>
      </w:r>
      <w:bookmarkStart w:id="0" w:name="_GoBack"/>
      <w:bookmarkEnd w:id="0"/>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166A466E" w:rsidR="00CA0C74" w:rsidRPr="00300372" w:rsidRDefault="00CA0C74" w:rsidP="009D2887">
            <w:pPr>
              <w:rPr>
                <w:rFonts w:ascii="Lucida Console" w:hAnsi="Lucida Console"/>
                <w:sz w:val="20"/>
                <w:szCs w:val="20"/>
                <w:lang w:eastAsia="en-US"/>
              </w:rPr>
            </w:pPr>
            <w:r w:rsidRPr="00300372">
              <w:rPr>
                <w:rFonts w:ascii="Lucida Console" w:hAnsi="Lucida Console"/>
                <w:sz w:val="20"/>
                <w:szCs w:val="20"/>
                <w:lang w:eastAsia="en-US"/>
              </w:rPr>
              <w:lastRenderedPageBreak/>
              <w:t xml:space="preserve">openssl dhparam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r w:rsidRPr="00300372">
              <w:rPr>
                <w:rFonts w:ascii="Lucida Console" w:hAnsi="Lucida Console"/>
                <w:sz w:val="20"/>
                <w:szCs w:val="20"/>
                <w:lang w:eastAsia="en-US"/>
              </w:rPr>
              <w:t xml:space="preserve">dhparams.pem 768 </w:t>
            </w:r>
            <w:r>
              <w:rPr>
                <w:rFonts w:ascii="Lucida Console" w:hAnsi="Lucida Console"/>
                <w:sz w:val="20"/>
                <w:szCs w:val="20"/>
                <w:lang w:eastAsia="en-US"/>
              </w:rPr>
              <w:t>-</w:t>
            </w:r>
            <w:r w:rsidRPr="00300372">
              <w:rPr>
                <w:rFonts w:ascii="Lucida Console" w:hAnsi="Lucida Console"/>
                <w:sz w:val="20"/>
                <w:szCs w:val="20"/>
                <w:lang w:eastAsia="en-US"/>
              </w:rPr>
              <w:t>text</w:t>
            </w:r>
          </w:p>
          <w:p w14:paraId="49907024" w14:textId="77777777" w:rsidR="00CA0C74" w:rsidRDefault="00CA0C74" w:rsidP="009D2887"/>
          <w:p w14:paraId="452AFBF4" w14:textId="77777777" w:rsidR="00CA0C74" w:rsidRDefault="00CA0C74" w:rsidP="009D2887"/>
        </w:tc>
        <w:tc>
          <w:tcPr>
            <w:tcW w:w="4678" w:type="dxa"/>
          </w:tcPr>
          <w:p w14:paraId="1D10A88B" w14:textId="77777777" w:rsidR="00CA0C74" w:rsidRDefault="00CA0C74" w:rsidP="009D2887">
            <w:pPr>
              <w:rPr>
                <w:rStyle w:val="Hyperlink"/>
                <w:lang w:eastAsia="en-US"/>
              </w:rPr>
            </w:pPr>
            <w:r>
              <w:rPr>
                <w:rStyle w:val="Hyperlink"/>
                <w:lang w:eastAsia="en-US"/>
              </w:rPr>
              <w:lastRenderedPageBreak/>
              <w:t>What is the value of g:</w:t>
            </w:r>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lastRenderedPageBreak/>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777C4803" w:rsidR="00300372" w:rsidRDefault="00055F46" w:rsidP="001232E9">
            <w:pPr>
              <w:rPr>
                <w:rStyle w:val="Hyperlink"/>
                <w:lang w:eastAsia="en-US"/>
              </w:rPr>
            </w:pPr>
            <w:r>
              <w:rPr>
                <w:rStyle w:val="Hyperlink"/>
                <w:lang w:eastAsia="en-US"/>
              </w:rPr>
              <w:t>Let’s look at the Elliptic curves we can create:</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r w:rsidRPr="00A04F77">
              <w:rPr>
                <w:rFonts w:ascii="Lucida Console" w:eastAsiaTheme="minorEastAsia" w:hAnsi="Lucida Console" w:cs="Menlo"/>
                <w:color w:val="000000"/>
                <w:sz w:val="22"/>
                <w:szCs w:val="22"/>
                <w:lang w:val="en-US" w:eastAsia="zh-CN"/>
              </w:rPr>
              <w:t>openssl ecparam -list_curves</w:t>
            </w:r>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r w:rsidRPr="00A04F77">
              <w:rPr>
                <w:rFonts w:ascii="Lucida Console" w:eastAsiaTheme="minorEastAsia" w:hAnsi="Lucida Console" w:cs="Arial"/>
                <w:sz w:val="22"/>
                <w:szCs w:val="22"/>
                <w:lang w:val="en-US" w:eastAsia="zh-CN"/>
              </w:rPr>
              <w:t>openssl ecparam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r w:rsidRPr="00A04F77">
              <w:rPr>
                <w:rFonts w:ascii="Lucida Console" w:eastAsiaTheme="minorEastAsia" w:hAnsi="Lucida Console"/>
                <w:sz w:val="22"/>
                <w:szCs w:val="22"/>
                <w:lang w:val="en-US" w:eastAsia="zh-CN"/>
              </w:rPr>
              <w:t>openssl ecparam -in secp256k1.pem -text -param_enc explicit -noout</w:t>
            </w:r>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r w:rsidRPr="00A04F77">
              <w:rPr>
                <w:rFonts w:ascii="Lucida Console" w:eastAsiaTheme="minorEastAsia" w:hAnsi="Lucida Console"/>
                <w:sz w:val="22"/>
                <w:szCs w:val="22"/>
                <w:lang w:val="en-US" w:eastAsia="zh-CN"/>
              </w:rPr>
              <w:t>openssl ecparam -in secp256k1.pem -genkey -noout -out mykey.pem</w:t>
            </w:r>
          </w:p>
          <w:p w14:paraId="2B25F3AC" w14:textId="77777777" w:rsidR="00300372" w:rsidRDefault="00300372" w:rsidP="001232E9"/>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7FBC910E" w:rsidR="00A04F77" w:rsidRDefault="00A04F77" w:rsidP="001232E9">
            <w:pPr>
              <w:rPr>
                <w:rStyle w:val="Hyperlink"/>
                <w:lang w:eastAsia="en-US"/>
              </w:rPr>
            </w:pPr>
          </w:p>
          <w:p w14:paraId="0015CBC3" w14:textId="5F36AD1D" w:rsidR="00A04F77" w:rsidRDefault="00A04F77" w:rsidP="001232E9">
            <w:pPr>
              <w:rPr>
                <w:rStyle w:val="Hyperlink"/>
                <w:lang w:eastAsia="en-US"/>
              </w:rPr>
            </w:pPr>
          </w:p>
          <w:p w14:paraId="4F9C10FF" w14:textId="71CA8591" w:rsidR="00A04F77" w:rsidRDefault="00A04F77" w:rsidP="001232E9">
            <w:pPr>
              <w:rPr>
                <w:rStyle w:val="Hyperlink"/>
                <w:lang w:eastAsia="en-US"/>
              </w:rPr>
            </w:pPr>
            <w:r>
              <w:rPr>
                <w:rStyle w:val="Hyperlink"/>
                <w:lang w:eastAsia="en-US"/>
              </w:rPr>
              <w:t>Can you find other application around that use this curve or others?</w:t>
            </w:r>
          </w:p>
          <w:p w14:paraId="017300CB" w14:textId="33F21BA0" w:rsidR="00A04F77" w:rsidRDefault="00A04F77" w:rsidP="001232E9">
            <w:pPr>
              <w:rPr>
                <w:rStyle w:val="Hyperlink"/>
                <w:lang w:eastAsia="en-US"/>
              </w:rPr>
            </w:pPr>
          </w:p>
          <w:p w14:paraId="6A1AA596" w14:textId="5701DF55" w:rsidR="00A04F77" w:rsidRDefault="00A04F77" w:rsidP="001232E9">
            <w:pPr>
              <w:rPr>
                <w:rStyle w:val="Hyperlink"/>
                <w:lang w:eastAsia="en-US"/>
              </w:rPr>
            </w:pPr>
          </w:p>
          <w:p w14:paraId="7DE1955E" w14:textId="522C4104" w:rsidR="00A04F77" w:rsidRDefault="00A04F77" w:rsidP="001232E9">
            <w:pPr>
              <w:rPr>
                <w:rStyle w:val="Hyperlink"/>
                <w:lang w:eastAsia="en-US"/>
              </w:rPr>
            </w:pP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p>
          <w:p w14:paraId="4DB1922B" w14:textId="304147AD" w:rsidR="00A04F77" w:rsidRDefault="00A04F77" w:rsidP="001232E9">
            <w:pPr>
              <w:rPr>
                <w:rStyle w:val="Hyperlink"/>
                <w:lang w:eastAsia="en-US"/>
              </w:rPr>
            </w:pPr>
          </w:p>
          <w:p w14:paraId="53677956"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70B1F12C" w14:textId="3D5EFA7E" w:rsidR="00A04F77" w:rsidRDefault="00A04F77" w:rsidP="001232E9">
            <w:pPr>
              <w:rPr>
                <w:rStyle w:val="Hyperlink"/>
                <w:lang w:eastAsia="en-US"/>
              </w:rPr>
            </w:pPr>
            <w:r>
              <w:rPr>
                <w:rStyle w:val="Hyperlink"/>
                <w:lang w:eastAsia="en-US"/>
              </w:rPr>
              <w:t>Can you explain how you would use these EC parameters to perform the ECDH key exchang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43A6A8A4" w:rsidR="00300372" w:rsidRDefault="00300372" w:rsidP="001232E9">
            <w:pPr>
              <w:rPr>
                <w:rStyle w:val="Hyperlink"/>
                <w:lang w:eastAsia="en-US"/>
              </w:rPr>
            </w:pPr>
          </w:p>
          <w:p w14:paraId="6BA07198" w14:textId="5FFF3BC6" w:rsidR="00A04F77" w:rsidRDefault="00A04F77" w:rsidP="001232E9">
            <w:pPr>
              <w:rPr>
                <w:rStyle w:val="Hyperlink"/>
                <w:lang w:eastAsia="en-US"/>
              </w:rPr>
            </w:pPr>
          </w:p>
          <w:p w14:paraId="5DA50241" w14:textId="1E5463F6" w:rsidR="00A04F77" w:rsidRDefault="00A04F77" w:rsidP="001232E9">
            <w:pPr>
              <w:rPr>
                <w:rStyle w:val="Hyperlink"/>
                <w:lang w:eastAsia="en-US"/>
              </w:rPr>
            </w:pPr>
          </w:p>
          <w:p w14:paraId="268BA0DF" w14:textId="55A74FF2" w:rsidR="00A04F77" w:rsidRDefault="00A04F77" w:rsidP="001232E9">
            <w:pPr>
              <w:rPr>
                <w:rStyle w:val="Hyperlink"/>
                <w:lang w:eastAsia="en-US"/>
              </w:rPr>
            </w:pPr>
          </w:p>
          <w:p w14:paraId="0EB2D4F4" w14:textId="6001E330" w:rsidR="00A04F77" w:rsidRDefault="00A04F77" w:rsidP="001232E9">
            <w:pPr>
              <w:rPr>
                <w:rStyle w:val="Hyperlink"/>
                <w:lang w:eastAsia="en-US"/>
              </w:rPr>
            </w:pPr>
          </w:p>
          <w:p w14:paraId="437584E6" w14:textId="77777777" w:rsidR="00F0571D" w:rsidRDefault="00F0571D" w:rsidP="001232E9">
            <w:pPr>
              <w:rPr>
                <w:rStyle w:val="Hyperlink"/>
                <w:lang w:eastAsia="en-US"/>
              </w:rPr>
            </w:pPr>
          </w:p>
          <w:p w14:paraId="074EA48A" w14:textId="77777777" w:rsidR="00A04F77" w:rsidRDefault="00A04F77"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lastRenderedPageBreak/>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t>C</w:t>
      </w:r>
      <w:r w:rsidR="004B11AE" w:rsidRPr="00300372">
        <w:rPr>
          <w:b/>
          <w:lang w:eastAsia="en-US"/>
        </w:rPr>
        <w:t>.1</w:t>
      </w:r>
      <w:r w:rsidR="004B11AE">
        <w:rPr>
          <w:lang w:eastAsia="en-US"/>
        </w:rPr>
        <w:tab/>
        <w:t>ElGamal and Diffie Hellman use discrete logarithms. This involves a generator value (</w:t>
      </w:r>
      <w:r w:rsidR="004B11AE" w:rsidRPr="004B11AE">
        <w:rPr>
          <w:i/>
          <w:lang w:eastAsia="en-US"/>
        </w:rPr>
        <w:t>g</w:t>
      </w:r>
      <w:r w:rsidR="004B11AE">
        <w:rPr>
          <w:lang w:eastAsia="en-US"/>
        </w:rPr>
        <w:t>) and a prime number. A basic operation is g</w:t>
      </w:r>
      <w:r w:rsidR="004B11AE" w:rsidRPr="00EF223C">
        <w:rPr>
          <w:vertAlign w:val="superscript"/>
          <w:lang w:eastAsia="en-US"/>
        </w:rPr>
        <w:t>x</w:t>
      </w:r>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r w:rsidRPr="00EF223C">
              <w:rPr>
                <w:b/>
                <w:lang w:eastAsia="en-US"/>
              </w:rPr>
              <w:t>g</w:t>
            </w:r>
            <w:r w:rsidRPr="00EF223C">
              <w:rPr>
                <w:b/>
                <w:vertAlign w:val="superscript"/>
                <w:lang w:eastAsia="en-US"/>
              </w:rPr>
              <w:t>x</w:t>
            </w:r>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13D357B9" w:rsidR="004B11AE" w:rsidRPr="00EF223C" w:rsidRDefault="000007F7" w:rsidP="001232E9">
            <w:pPr>
              <w:rPr>
                <w:lang w:eastAsia="en-US"/>
              </w:rPr>
            </w:pPr>
            <w:r>
              <w:rPr>
                <w:lang w:eastAsia="en-US"/>
              </w:rPr>
              <w:t>4</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rint g**x % p</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116D1FAD"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264DE75" w14:textId="12B6E13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CEB6D27"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1A2C145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281435B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2A5DF34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4B4C1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1</w:t>
      </w:r>
    </w:p>
    <w:p w14:paraId="70B362B3"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CDE648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def getG(p):</w:t>
      </w:r>
    </w:p>
    <w:p w14:paraId="6AC3D12E"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53CC3C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  for x in range (1,p):</w:t>
      </w:r>
    </w:p>
    <w:p w14:paraId="372E882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rand = x</w:t>
      </w:r>
    </w:p>
    <w:p w14:paraId="0F28F25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exp=1</w:t>
      </w:r>
    </w:p>
    <w:p w14:paraId="30E5CEB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next = rand % p</w:t>
      </w:r>
    </w:p>
    <w:p w14:paraId="7B383DE2"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7AB0D8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while (next &lt;&gt; 1 ):</w:t>
      </w:r>
    </w:p>
    <w:p w14:paraId="3832A26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next = (next*rand) % p</w:t>
      </w:r>
    </w:p>
    <w:p w14:paraId="098DF3C9"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exp = exp+1</w:t>
      </w:r>
    </w:p>
    <w:p w14:paraId="25CE24B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
    <w:p w14:paraId="70641B6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B7C603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if (exp==p-1):</w:t>
      </w:r>
    </w:p>
    <w:p w14:paraId="7D82F19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print rand</w:t>
      </w:r>
    </w:p>
    <w:p w14:paraId="237A499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566719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etG(p)</w:t>
      </w:r>
    </w:p>
    <w:p w14:paraId="013B7105" w14:textId="77777777" w:rsidR="004B11AE" w:rsidRDefault="004B11AE" w:rsidP="004B11AE">
      <w:pPr>
        <w:rPr>
          <w:lang w:eastAsia="en-US"/>
        </w:rPr>
      </w:pPr>
    </w:p>
    <w:p w14:paraId="1708D037" w14:textId="7DE25E14"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7EF2E37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470CC25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base64</w:t>
      </w:r>
    </w:p>
    <w:p w14:paraId="4F885E5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hashlib</w:t>
      </w:r>
    </w:p>
    <w:p w14:paraId="3D982E8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123E0C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61E14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g=9</w:t>
      </w:r>
    </w:p>
    <w:p w14:paraId="530B8F32" w14:textId="2BCEDB0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w:t>
      </w:r>
      <w:r w:rsidR="00461593">
        <w:rPr>
          <w:rFonts w:ascii="Lucida Console" w:hAnsi="Lucida Console" w:cs="Courier New"/>
          <w:sz w:val="20"/>
          <w:szCs w:val="20"/>
          <w:lang w:eastAsia="en-US"/>
        </w:rPr>
        <w:t>997</w:t>
      </w:r>
    </w:p>
    <w:p w14:paraId="7D81527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546AA1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random.randint(5, 10)</w:t>
      </w:r>
    </w:p>
    <w:p w14:paraId="62F88AE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3F48EA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random.randint(10,20)</w:t>
      </w:r>
    </w:p>
    <w:p w14:paraId="0810E63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5BE40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 = (g**a) % p</w:t>
      </w:r>
    </w:p>
    <w:p w14:paraId="5F48C9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 = (g**b) % p</w:t>
      </w:r>
    </w:p>
    <w:p w14:paraId="06631F81"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3BC5C5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 ',g,' (a shared value), n: ',p, ' (a prime number)'</w:t>
      </w:r>
    </w:p>
    <w:p w14:paraId="0C2F9CE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9A3D45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Alice calculates:'</w:t>
      </w:r>
    </w:p>
    <w:p w14:paraId="3D16CA5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 (Alice random): ',a</w:t>
      </w:r>
    </w:p>
    <w:p w14:paraId="2E5CCA7D"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lice value (A): ',A,' (g^a) mod p'</w:t>
      </w:r>
    </w:p>
    <w:p w14:paraId="38D0EC4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0676C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Bob calculates:'</w:t>
      </w:r>
    </w:p>
    <w:p w14:paraId="0D088A1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 (Bob random): ',b</w:t>
      </w:r>
    </w:p>
    <w:p w14:paraId="1BA6524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ob value (B): ',B,' (g^b) mod p'</w:t>
      </w:r>
    </w:p>
    <w:p w14:paraId="56AE16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F91B2E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Alice calculates:'</w:t>
      </w:r>
    </w:p>
    <w:p w14:paraId="438996F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keyA=(B**a) % p</w:t>
      </w:r>
    </w:p>
    <w:p w14:paraId="107096F6"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keyA,' (B^a) mod p'</w:t>
      </w:r>
    </w:p>
    <w:p w14:paraId="4A5C151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keyA)).hexdigest()</w:t>
      </w:r>
    </w:p>
    <w:p w14:paraId="49A0DB6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0E01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nBob calculates:'</w:t>
      </w:r>
    </w:p>
    <w:p w14:paraId="235846A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keyB=(A**b) % p</w:t>
      </w:r>
    </w:p>
    <w:p w14:paraId="0C9B28A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keyB,' (A^b) mod p'</w:t>
      </w:r>
    </w:p>
    <w:p w14:paraId="3774043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keyB)).hexdigest()</w:t>
      </w:r>
    </w:p>
    <w:p w14:paraId="0685531D" w14:textId="36271DBE" w:rsidR="004B11AE" w:rsidRDefault="004B11AE"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108E69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random</w:t>
      </w:r>
    </w:p>
    <w:p w14:paraId="426E4BF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base64</w:t>
      </w:r>
    </w:p>
    <w:p w14:paraId="1C6426E2"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hashlib</w:t>
      </w:r>
    </w:p>
    <w:p w14:paraId="493466C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sys</w:t>
      </w:r>
    </w:p>
    <w:p w14:paraId="7A577605" w14:textId="77777777" w:rsidR="004B7E40" w:rsidRPr="004B7E40" w:rsidRDefault="004B7E40" w:rsidP="004B7E40">
      <w:pPr>
        <w:rPr>
          <w:rFonts w:ascii="Lucida Console" w:hAnsi="Lucida Console"/>
          <w:sz w:val="20"/>
          <w:szCs w:val="20"/>
          <w:lang w:eastAsia="en-US"/>
        </w:rPr>
      </w:pPr>
    </w:p>
    <w:p w14:paraId="0857919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g=15</w:t>
      </w:r>
    </w:p>
    <w:p w14:paraId="2278CD0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1011</w:t>
      </w:r>
    </w:p>
    <w:p w14:paraId="0F5E85D3" w14:textId="77777777" w:rsidR="004B7E40" w:rsidRPr="004B7E40" w:rsidRDefault="004B7E40" w:rsidP="004B7E40">
      <w:pPr>
        <w:rPr>
          <w:rFonts w:ascii="Lucida Console" w:hAnsi="Lucida Console"/>
          <w:sz w:val="20"/>
          <w:szCs w:val="20"/>
          <w:lang w:eastAsia="en-US"/>
        </w:rPr>
      </w:pPr>
    </w:p>
    <w:p w14:paraId="3840A1EE"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 5</w:t>
      </w:r>
    </w:p>
    <w:p w14:paraId="2290FCB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 = 9</w:t>
      </w:r>
    </w:p>
    <w:p w14:paraId="2F3C608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 = 7</w:t>
      </w:r>
    </w:p>
    <w:p w14:paraId="3A503000" w14:textId="77777777" w:rsidR="004B7E40" w:rsidRPr="004B7E40" w:rsidRDefault="004B7E40" w:rsidP="004B7E40">
      <w:pPr>
        <w:rPr>
          <w:rFonts w:ascii="Lucida Console" w:hAnsi="Lucida Console"/>
          <w:sz w:val="20"/>
          <w:szCs w:val="20"/>
          <w:lang w:eastAsia="en-US"/>
        </w:rPr>
      </w:pPr>
    </w:p>
    <w:p w14:paraId="314E4DBD"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message=21</w:t>
      </w:r>
    </w:p>
    <w:p w14:paraId="2409080E" w14:textId="77777777" w:rsidR="004B7E40" w:rsidRPr="004B7E40" w:rsidRDefault="004B7E40" w:rsidP="004B7E40">
      <w:pPr>
        <w:rPr>
          <w:rFonts w:ascii="Lucida Console" w:hAnsi="Lucida Console"/>
          <w:sz w:val="20"/>
          <w:szCs w:val="20"/>
          <w:lang w:eastAsia="en-US"/>
        </w:rPr>
      </w:pPr>
    </w:p>
    <w:p w14:paraId="0986C40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g**a) % p</w:t>
      </w:r>
    </w:p>
    <w:p w14:paraId="1219EF59" w14:textId="77777777" w:rsidR="004B7E40" w:rsidRPr="004B7E40" w:rsidRDefault="004B7E40" w:rsidP="004B7E40">
      <w:pPr>
        <w:rPr>
          <w:rFonts w:ascii="Lucida Console" w:hAnsi="Lucida Console"/>
          <w:sz w:val="20"/>
          <w:szCs w:val="20"/>
          <w:lang w:eastAsia="en-US"/>
        </w:rPr>
      </w:pPr>
    </w:p>
    <w:p w14:paraId="07FFD7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g**b) % p</w:t>
      </w:r>
    </w:p>
    <w:p w14:paraId="7CF7CC2E" w14:textId="77777777" w:rsidR="004B7E40" w:rsidRPr="004B7E40" w:rsidRDefault="004B7E40" w:rsidP="004B7E40">
      <w:pPr>
        <w:rPr>
          <w:rFonts w:ascii="Lucida Console" w:hAnsi="Lucida Console"/>
          <w:sz w:val="20"/>
          <w:szCs w:val="20"/>
          <w:lang w:eastAsia="en-US"/>
        </w:rPr>
      </w:pPr>
    </w:p>
    <w:p w14:paraId="4960F64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1 = (A**eve) % p</w:t>
      </w:r>
    </w:p>
    <w:p w14:paraId="27D4B51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2 = (B**eve) % p</w:t>
      </w:r>
    </w:p>
    <w:p w14:paraId="26352A00" w14:textId="77777777" w:rsidR="004B7E40" w:rsidRPr="004B7E40" w:rsidRDefault="004B7E40" w:rsidP="004B7E40">
      <w:pPr>
        <w:rPr>
          <w:rFonts w:ascii="Lucida Console" w:hAnsi="Lucida Console"/>
          <w:sz w:val="20"/>
          <w:szCs w:val="20"/>
          <w:lang w:eastAsia="en-US"/>
        </w:rPr>
      </w:pPr>
    </w:p>
    <w:p w14:paraId="6098FD44"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1= (Eve1**a) % p</w:t>
      </w:r>
    </w:p>
    <w:p w14:paraId="68390D8A"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2= (Eve2**b) % p</w:t>
      </w:r>
    </w:p>
    <w:p w14:paraId="6FC9604A" w14:textId="77777777" w:rsidR="004B7E40" w:rsidRPr="004B7E40" w:rsidRDefault="004B7E40" w:rsidP="004B7E40">
      <w:pPr>
        <w:rPr>
          <w:rFonts w:ascii="Lucida Console" w:hAnsi="Lucida Console"/>
          <w:sz w:val="20"/>
          <w:szCs w:val="20"/>
          <w:lang w:eastAsia="en-US"/>
        </w:rPr>
      </w:pPr>
    </w:p>
    <w:p w14:paraId="1B7FEC13"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g: ',g,' (a shared value), n: ',p, ' (a prime number)'</w:t>
      </w:r>
    </w:p>
    <w:p w14:paraId="15904BAE" w14:textId="77777777" w:rsidR="004B7E40" w:rsidRPr="004B7E40" w:rsidRDefault="004B7E40" w:rsidP="004B7E40">
      <w:pPr>
        <w:rPr>
          <w:rFonts w:ascii="Lucida Console" w:hAnsi="Lucida Console"/>
          <w:sz w:val="20"/>
          <w:szCs w:val="20"/>
          <w:lang w:eastAsia="en-US"/>
        </w:rPr>
      </w:pPr>
    </w:p>
    <w:p w14:paraId="5BB3FD3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 Random value generation ==='</w:t>
      </w:r>
    </w:p>
    <w:p w14:paraId="2306313A" w14:textId="77777777" w:rsidR="004B7E40" w:rsidRPr="004B7E40" w:rsidRDefault="004B7E40" w:rsidP="004B7E40">
      <w:pPr>
        <w:rPr>
          <w:rFonts w:ascii="Lucida Console" w:hAnsi="Lucida Console"/>
          <w:sz w:val="20"/>
          <w:szCs w:val="20"/>
          <w:lang w:eastAsia="en-US"/>
        </w:rPr>
      </w:pPr>
    </w:p>
    <w:p w14:paraId="3F9B36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calculates:'</w:t>
      </w:r>
    </w:p>
    <w:p w14:paraId="4083712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 (Alice random): ',a</w:t>
      </w:r>
    </w:p>
    <w:p w14:paraId="0D97B2B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value (A): ',A,' (g^a) mod p'</w:t>
      </w:r>
    </w:p>
    <w:p w14:paraId="0FAEF085" w14:textId="77777777" w:rsidR="004B7E40" w:rsidRPr="004B7E40" w:rsidRDefault="004B7E40" w:rsidP="004B7E40">
      <w:pPr>
        <w:rPr>
          <w:rFonts w:ascii="Lucida Console" w:hAnsi="Lucida Console"/>
          <w:sz w:val="20"/>
          <w:szCs w:val="20"/>
          <w:lang w:eastAsia="en-US"/>
        </w:rPr>
      </w:pPr>
    </w:p>
    <w:p w14:paraId="454DC4FB" w14:textId="77777777" w:rsidR="004B7E40" w:rsidRPr="004B7E40" w:rsidRDefault="004B7E40" w:rsidP="004B7E40">
      <w:pPr>
        <w:rPr>
          <w:rFonts w:ascii="Lucida Console" w:hAnsi="Lucida Console"/>
          <w:sz w:val="20"/>
          <w:szCs w:val="20"/>
          <w:lang w:eastAsia="en-US"/>
        </w:rPr>
      </w:pPr>
    </w:p>
    <w:p w14:paraId="538AA0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Bob calculates:'</w:t>
      </w:r>
    </w:p>
    <w:p w14:paraId="083D68F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 (Bob random): ',b</w:t>
      </w:r>
    </w:p>
    <w:p w14:paraId="36F059E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value (B): ',B,' (g^b) mod p'</w:t>
      </w:r>
    </w:p>
    <w:p w14:paraId="3DB56655" w14:textId="77777777" w:rsidR="004B7E40" w:rsidRPr="004B7E40" w:rsidRDefault="004B7E40" w:rsidP="004B7E40">
      <w:pPr>
        <w:rPr>
          <w:rFonts w:ascii="Lucida Console" w:hAnsi="Lucida Console"/>
          <w:sz w:val="20"/>
          <w:szCs w:val="20"/>
          <w:lang w:eastAsia="en-US"/>
        </w:rPr>
      </w:pPr>
    </w:p>
    <w:p w14:paraId="732390E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sends value to Eve ==='</w:t>
      </w:r>
    </w:p>
    <w:p w14:paraId="367C1AA9" w14:textId="77777777" w:rsidR="004B7E40" w:rsidRPr="004B7E40" w:rsidRDefault="004B7E40" w:rsidP="004B7E40">
      <w:pPr>
        <w:rPr>
          <w:rFonts w:ascii="Lucida Console" w:hAnsi="Lucida Console"/>
          <w:sz w:val="20"/>
          <w:szCs w:val="20"/>
          <w:lang w:eastAsia="en-US"/>
        </w:rPr>
      </w:pPr>
    </w:p>
    <w:p w14:paraId="5217865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Alice\'s value and calculates: ',Eve1</w:t>
      </w:r>
    </w:p>
    <w:p w14:paraId="6B8A3D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gets Eve\'s value and calculates key of: ',Key1</w:t>
      </w:r>
    </w:p>
    <w:p w14:paraId="31628B49" w14:textId="77777777" w:rsidR="004B7E40" w:rsidRPr="004B7E40" w:rsidRDefault="004B7E40" w:rsidP="004B7E40">
      <w:pPr>
        <w:rPr>
          <w:rFonts w:ascii="Lucida Console" w:hAnsi="Lucida Console"/>
          <w:sz w:val="20"/>
          <w:szCs w:val="20"/>
          <w:lang w:eastAsia="en-US"/>
        </w:rPr>
      </w:pPr>
    </w:p>
    <w:p w14:paraId="2C8634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lastRenderedPageBreak/>
        <w:t>print '\n==Bob sends value to Eve ==='</w:t>
      </w:r>
    </w:p>
    <w:p w14:paraId="339A040C" w14:textId="77777777" w:rsidR="004B7E40" w:rsidRPr="004B7E40" w:rsidRDefault="004B7E40" w:rsidP="004B7E40">
      <w:pPr>
        <w:rPr>
          <w:rFonts w:ascii="Lucida Console" w:hAnsi="Lucida Console"/>
          <w:sz w:val="20"/>
          <w:szCs w:val="20"/>
          <w:lang w:eastAsia="en-US"/>
        </w:rPr>
      </w:pPr>
    </w:p>
    <w:p w14:paraId="369A148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Bob\'s value and calculates: ',Eve2</w:t>
      </w:r>
    </w:p>
    <w:p w14:paraId="5011720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aG, and Bob generates bG. They pass the values to each other, and then Alice received bG, and Bob receives aG. Alice multiplies by </w:t>
      </w:r>
      <w:r w:rsidR="007E6994">
        <w:rPr>
          <w:lang w:eastAsia="en-US"/>
        </w:rPr>
        <w:t>a, to get abG, and Bob will multiply by b, and also get abG. This will be their shared key.</w:t>
      </w:r>
    </w:p>
    <w:p w14:paraId="68C97F76" w14:textId="152BBE4B" w:rsidR="007E6994" w:rsidRDefault="007E6994" w:rsidP="004B043D">
      <w:pPr>
        <w:rPr>
          <w:lang w:eastAsia="en-US"/>
        </w:rPr>
      </w:pPr>
    </w:p>
    <w:p w14:paraId="4A2FF05A" w14:textId="27FC132F" w:rsidR="007E6994" w:rsidRDefault="00A04F77" w:rsidP="004B043D">
      <w:pPr>
        <w:rPr>
          <w:lang w:eastAsia="en-US"/>
        </w:rPr>
      </w:pPr>
      <w:r>
        <w:rPr>
          <w:b/>
          <w:lang w:eastAsia="en-US"/>
        </w:rPr>
        <w:t>D</w:t>
      </w:r>
      <w:r w:rsidR="007E6994" w:rsidRPr="007E6994">
        <w:rPr>
          <w:b/>
          <w:lang w:eastAsia="en-US"/>
        </w:rPr>
        <w:t>.1</w:t>
      </w:r>
      <w:r w:rsidR="007E6994">
        <w:rPr>
          <w:lang w:eastAsia="en-US"/>
        </w:rPr>
        <w:tab/>
        <w:t>Copy and paste the code from:</w:t>
      </w:r>
    </w:p>
    <w:p w14:paraId="6BFC3537" w14:textId="45925F43" w:rsidR="007E6994" w:rsidRDefault="007E6994" w:rsidP="004B043D">
      <w:pPr>
        <w:rPr>
          <w:lang w:eastAsia="en-US"/>
        </w:rPr>
      </w:pPr>
    </w:p>
    <w:p w14:paraId="479B2B69" w14:textId="28E511A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AE4D85" w:rsidRPr="00AE4D85">
        <w:rPr>
          <w:rStyle w:val="Hyperlink"/>
          <w:lang w:eastAsia="en-US"/>
        </w:rPr>
        <w:t>https://asecuritysite.com/encryption/curve</w:t>
      </w:r>
    </w:p>
    <w:p w14:paraId="6C078ED5" w14:textId="4892ED01" w:rsidR="007E6994" w:rsidRDefault="007E6994" w:rsidP="004B043D">
      <w:pPr>
        <w:rPr>
          <w:lang w:eastAsia="en-US"/>
        </w:rPr>
      </w:pPr>
    </w:p>
    <w:p w14:paraId="3257A152" w14:textId="359AC90C" w:rsidR="007E6994" w:rsidRDefault="007E6994" w:rsidP="004B043D">
      <w:pPr>
        <w:rPr>
          <w:lang w:eastAsia="en-US"/>
        </w:rPr>
      </w:pPr>
      <w:r>
        <w:rPr>
          <w:lang w:eastAsia="en-US"/>
        </w:rPr>
        <w:t>and confirm that Bob and Alice will always get the same shared key.</w:t>
      </w:r>
    </w:p>
    <w:p w14:paraId="0E1FA0B6" w14:textId="6E65274D" w:rsidR="000D4B9F" w:rsidRDefault="000D4B9F" w:rsidP="004B043D">
      <w:pPr>
        <w:rPr>
          <w:lang w:eastAsia="en-US"/>
        </w:rPr>
      </w:pPr>
    </w:p>
    <w:p w14:paraId="58612E6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from os import urandom</w:t>
      </w:r>
    </w:p>
    <w:p w14:paraId="233D62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from eccsnacks.curve25519 import scalarmult, scalarmult_base</w:t>
      </w:r>
    </w:p>
    <w:p w14:paraId="0507468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import binascii</w:t>
      </w:r>
    </w:p>
    <w:p w14:paraId="032A6F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E12F0B8"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a = urandom(32)</w:t>
      </w:r>
    </w:p>
    <w:p w14:paraId="07A97E7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a_pub = scalarmult_base(a)</w:t>
      </w:r>
    </w:p>
    <w:p w14:paraId="0C66625F"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ED88BA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b = urandom(32)</w:t>
      </w:r>
    </w:p>
    <w:p w14:paraId="6471BDB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b_pub = scalarmult_base(b)</w:t>
      </w:r>
    </w:p>
    <w:p w14:paraId="7A88C71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4B7A00"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k_ab = scalarmult(a, b_pub)</w:t>
      </w:r>
    </w:p>
    <w:p w14:paraId="26944385"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k_ba = scalarmult(b, a_pub)</w:t>
      </w:r>
    </w:p>
    <w:p w14:paraId="20EEFFFD"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F490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public: ",binascii.hexlify(b_pub)</w:t>
      </w:r>
    </w:p>
    <w:p w14:paraId="100078C4"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public: ",binascii.hexlify(a_pub)</w:t>
      </w:r>
    </w:p>
    <w:p w14:paraId="7D25C307"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shared: ",binascii.hexlify(k_ba)</w:t>
      </w:r>
    </w:p>
    <w:p w14:paraId="2CB7DCDA"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shared: ",binascii.hexlify(k_ab)</w:t>
      </w:r>
    </w:p>
    <w:p w14:paraId="39A1B63A" w14:textId="24A07409" w:rsidR="000D4B9F" w:rsidRDefault="000D4B9F"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80D3CAD"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66AF191"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are the random numbers that Bob and Alice generate? </w:t>
      </w:r>
    </w:p>
    <w:p w14:paraId="4ACDDA1A"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C6F657C" w14:textId="1EDD841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320B4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F24C21E" w14:textId="3FF9C7B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09266821" w14:textId="58B721DA"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049A9645"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FFE0B07"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675A213" w14:textId="3983820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Estimate the time it would take her to discover the key if she can try one billion keys per second:</w:t>
      </w:r>
    </w:p>
    <w:p w14:paraId="051FF9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5C826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B5C3C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79416157" w14:textId="0895341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5EFD364B" w14:textId="25B121AC"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77777777" w:rsidR="004B7E40" w:rsidRDefault="004B7E40" w:rsidP="004B043D">
      <w:pPr>
        <w:rPr>
          <w:lang w:eastAsia="en-US"/>
        </w:rPr>
      </w:pPr>
    </w:p>
    <w:p w14:paraId="513800D3" w14:textId="0F22B97B" w:rsidR="000B45A1" w:rsidRDefault="00A04F77" w:rsidP="000B45A1">
      <w:pPr>
        <w:pStyle w:val="Heading2"/>
        <w:numPr>
          <w:ilvl w:val="0"/>
          <w:numId w:val="0"/>
        </w:numPr>
        <w:ind w:left="900" w:hanging="900"/>
      </w:pPr>
      <w:r>
        <w:t>E</w:t>
      </w:r>
      <w:r w:rsidR="000B45A1">
        <w:tab/>
        <w:t>Simple Key Distribution Centre (KDC)</w:t>
      </w:r>
    </w:p>
    <w:p w14:paraId="6C848813" w14:textId="462572C7" w:rsidR="000B45A1" w:rsidRDefault="000B45A1" w:rsidP="000B45A1">
      <w:pPr>
        <w:jc w:val="both"/>
      </w:pPr>
      <w:r>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8C6EFF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hashlib</w:t>
      </w:r>
    </w:p>
    <w:p w14:paraId="62F1301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sys</w:t>
      </w:r>
    </w:p>
    <w:p w14:paraId="59CF069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binascii</w:t>
      </w:r>
    </w:p>
    <w:p w14:paraId="763CFB6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Padding</w:t>
      </w:r>
    </w:p>
    <w:p w14:paraId="1C85F7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random</w:t>
      </w:r>
    </w:p>
    <w:p w14:paraId="5A77121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4FD36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Cipher import AES</w:t>
      </w:r>
    </w:p>
    <w:p w14:paraId="212741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 import Random</w:t>
      </w:r>
    </w:p>
    <w:p w14:paraId="79FC02E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4087AE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msg="test"</w:t>
      </w:r>
    </w:p>
    <w:p w14:paraId="645F33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346D5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encrypt(word,key, mode):</w:t>
      </w:r>
    </w:p>
    <w:p w14:paraId="7D53F42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plaintext=pad(word)</w:t>
      </w:r>
    </w:p>
    <w:p w14:paraId="18CB646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ncobj = AES.new(key,mode)</w:t>
      </w:r>
    </w:p>
    <w:p w14:paraId="4DD869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encobj.encrypt(plaintext))</w:t>
      </w:r>
    </w:p>
    <w:p w14:paraId="025A5DD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FCF256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decrypt(ciphertext,key, mode):</w:t>
      </w:r>
    </w:p>
    <w:p w14:paraId="28DB870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ncobj = AES.new(key,mode)</w:t>
      </w:r>
    </w:p>
    <w:p w14:paraId="08D85D35"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tn = encobj.decrypt(ciphertext)</w:t>
      </w:r>
    </w:p>
    <w:p w14:paraId="6F7C74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rtn)</w:t>
      </w:r>
    </w:p>
    <w:p w14:paraId="1481A57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CB6564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pad(s):</w:t>
      </w:r>
    </w:p>
    <w:p w14:paraId="0BF87B1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extra = len(s) % 16</w:t>
      </w:r>
    </w:p>
    <w:p w14:paraId="56975914"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if extra &gt; 0:</w:t>
      </w:r>
    </w:p>
    <w:p w14:paraId="07413CC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r w:rsidRPr="00FD3EA1">
        <w:rPr>
          <w:rFonts w:ascii="Lucida Console" w:hAnsi="Lucida Console" w:cs="Courier New"/>
          <w:sz w:val="20"/>
          <w:szCs w:val="20"/>
        </w:rPr>
        <w:tab/>
      </w:r>
      <w:r w:rsidRPr="00FD3EA1">
        <w:rPr>
          <w:rFonts w:ascii="Lucida Console" w:hAnsi="Lucida Console" w:cs="Courier New"/>
          <w:sz w:val="20"/>
          <w:szCs w:val="20"/>
        </w:rPr>
        <w:tab/>
        <w:t>s = s + (' ' * (16 - extra))</w:t>
      </w:r>
    </w:p>
    <w:p w14:paraId="6CC5FA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 s</w:t>
      </w:r>
    </w:p>
    <w:p w14:paraId="0219C1A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126A1F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21F93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007B32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14F5F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A= hashlib.md5(str(rnd)).digest()</w:t>
      </w:r>
    </w:p>
    <w:p w14:paraId="2D15835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D5CF87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62B3AF9F"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265618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B= hashlib.md5(str(rnd)).digest()</w:t>
      </w:r>
    </w:p>
    <w:p w14:paraId="265B7CD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p>
    <w:p w14:paraId="1ED032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Alice=',binascii.hexlify(keyA)</w:t>
      </w:r>
    </w:p>
    <w:p w14:paraId="3434B4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Bob=',binascii.hexlify(keyB)</w:t>
      </w:r>
    </w:p>
    <w:p w14:paraId="6503E93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1624A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rnd = random.randint(1,2**128)</w:t>
      </w:r>
    </w:p>
    <w:p w14:paraId="06887CA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keySession= hashlib.md5(str(rnd)).hexdigest()</w:t>
      </w:r>
    </w:p>
    <w:p w14:paraId="3D21BFD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2C8AFE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ya = encrypt(keySession,keyA,AES.MODE_ECB)</w:t>
      </w:r>
    </w:p>
    <w:p w14:paraId="78104DB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yb = encrypt(keySession,keyB,AES.MODE_ECB)</w:t>
      </w:r>
    </w:p>
    <w:p w14:paraId="24822C7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0EF9F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Alice:",binascii.hexlify(ya)</w:t>
      </w:r>
    </w:p>
    <w:p w14:paraId="73B871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Bob:",binascii.hexlify(yb)</w:t>
      </w:r>
    </w:p>
    <w:p w14:paraId="05EDFF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65C4D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cipherA = decrypt(ya,keyA,AES.MODE_ECB)</w:t>
      </w:r>
    </w:p>
    <w:p w14:paraId="6E26A6B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cipherB = decrypt(yb,keyB,AES.MODE_ECB)</w:t>
      </w:r>
    </w:p>
    <w:p w14:paraId="5BD75D2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01C84F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decipherA</w:t>
      </w:r>
    </w:p>
    <w:p w14:paraId="1124F61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decipherB</w:t>
      </w:r>
    </w:p>
    <w:p w14:paraId="52023AA8" w14:textId="77777777"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8"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lastRenderedPageBreak/>
        <w:t>The program above uses a shared 128-bit session key (generated by MD5). Now change the program so that you generate a 256-bit session key. What are the changes made:</w:t>
      </w:r>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42324DB8" w:rsidR="000B45A1" w:rsidRDefault="000B45A1" w:rsidP="000B45A1">
      <w:pPr>
        <w:pBdr>
          <w:top w:val="single" w:sz="4" w:space="1" w:color="auto"/>
          <w:left w:val="single" w:sz="4" w:space="4" w:color="auto"/>
          <w:bottom w:val="single" w:sz="4" w:space="1" w:color="auto"/>
          <w:right w:val="single" w:sz="4" w:space="4" w:color="auto"/>
        </w:pBdr>
      </w:pPr>
    </w:p>
    <w:p w14:paraId="1EDC61DD" w14:textId="07A322D8" w:rsidR="00A04F77" w:rsidRDefault="00A04F77" w:rsidP="000B45A1">
      <w:pPr>
        <w:pBdr>
          <w:top w:val="single" w:sz="4" w:space="1" w:color="auto"/>
          <w:left w:val="single" w:sz="4" w:space="4" w:color="auto"/>
          <w:bottom w:val="single" w:sz="4" w:space="1" w:color="auto"/>
          <w:right w:val="single" w:sz="4" w:space="4" w:color="auto"/>
        </w:pBdr>
      </w:pPr>
    </w:p>
    <w:p w14:paraId="187C7DDB" w14:textId="7AF4F5AC" w:rsidR="00A04F77" w:rsidRDefault="00A04F77" w:rsidP="000B45A1">
      <w:pPr>
        <w:pBdr>
          <w:top w:val="single" w:sz="4" w:space="1" w:color="auto"/>
          <w:left w:val="single" w:sz="4" w:space="4" w:color="auto"/>
          <w:bottom w:val="single" w:sz="4" w:space="1" w:color="auto"/>
          <w:right w:val="single" w:sz="4" w:space="4" w:color="auto"/>
        </w:pBdr>
      </w:pPr>
    </w:p>
    <w:p w14:paraId="2281D3C1" w14:textId="77777777" w:rsidR="00A04F77" w:rsidRDefault="00A04F77"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5FFDA9B5" w:rsidR="00A04F77" w:rsidRDefault="00A04F77" w:rsidP="00BB1033">
      <w:pPr>
        <w:ind w:left="567" w:hanging="567"/>
        <w:jc w:val="both"/>
        <w:rPr>
          <w:lang w:eastAsia="en-US"/>
        </w:rPr>
      </w:pPr>
      <w:r w:rsidRPr="00A04F77">
        <w:rPr>
          <w:b/>
          <w:lang w:eastAsia="en-US"/>
        </w:rPr>
        <w:t>F.1</w:t>
      </w:r>
      <w:r w:rsidRPr="00A04F77">
        <w:rPr>
          <w:b/>
          <w:lang w:eastAsia="en-US"/>
        </w:rPr>
        <w:tab/>
      </w:r>
      <w:r>
        <w:rPr>
          <w:lang w:eastAsia="en-US"/>
        </w:rPr>
        <w:t xml:space="preserve">Bob and Alice agree on a </w:t>
      </w:r>
      <w:r w:rsidRPr="00A86DBD">
        <w:rPr>
          <w:i/>
          <w:lang w:eastAsia="en-US"/>
        </w:rPr>
        <w:t>g</w:t>
      </w:r>
      <w:r>
        <w:rPr>
          <w:lang w:eastAsia="en-US"/>
        </w:rPr>
        <w:t xml:space="preserve"> value of </w:t>
      </w:r>
      <w:r w:rsidR="00BB1033">
        <w:rPr>
          <w:lang w:eastAsia="en-US"/>
        </w:rPr>
        <w:t>5</w:t>
      </w:r>
      <w:r w:rsidRPr="00A04F77">
        <w:rPr>
          <w:lang w:eastAsia="en-US"/>
        </w:rPr>
        <w:t xml:space="preserve">, </w:t>
      </w:r>
      <w:r>
        <w:rPr>
          <w:lang w:eastAsia="en-US"/>
        </w:rPr>
        <w:t xml:space="preserve">and a prime number of </w:t>
      </w:r>
      <w:r w:rsidR="00BB1033">
        <w:rPr>
          <w:lang w:eastAsia="en-US"/>
        </w:rPr>
        <w:t>97</w:t>
      </w:r>
      <w:r>
        <w:rPr>
          <w:lang w:eastAsia="en-US"/>
        </w:rPr>
        <w:t xml:space="preserve">. They then use </w:t>
      </w:r>
      <w:r w:rsidR="00D6610F">
        <w:rPr>
          <w:lang w:eastAsia="en-US"/>
        </w:rPr>
        <w:t xml:space="preserve">the </w:t>
      </w:r>
      <w:r>
        <w:rPr>
          <w:lang w:eastAsia="en-US"/>
        </w:rPr>
        <w:t>Diffie-Hellman</w:t>
      </w:r>
      <w:r w:rsidR="00D6610F">
        <w:rPr>
          <w:lang w:eastAsia="en-US"/>
        </w:rPr>
        <w:t xml:space="preserve"> key exchange method</w:t>
      </w:r>
      <w:r w:rsidR="000007F7">
        <w:rPr>
          <w:lang w:eastAsia="en-US"/>
        </w:rPr>
        <w:t xml:space="preserve">. Alice passes a value of </w:t>
      </w:r>
      <w:r w:rsidR="00BB1033">
        <w:rPr>
          <w:lang w:eastAsia="en-US"/>
        </w:rPr>
        <w:t>32</w:t>
      </w:r>
      <w:r w:rsidR="000007F7">
        <w:rPr>
          <w:lang w:eastAsia="en-US"/>
        </w:rPr>
        <w:t xml:space="preserve">, and Bob </w:t>
      </w:r>
      <w:r w:rsidR="00BB1033">
        <w:rPr>
          <w:lang w:eastAsia="en-US"/>
        </w:rPr>
        <w:t>passes a value of 41</w:t>
      </w:r>
      <w:r w:rsidR="000007F7">
        <w:rPr>
          <w:lang w:eastAsia="en-US"/>
        </w:rPr>
        <w:t>. Can you determine the secret value that Bob and Alice have generated, and the resultant key value? Outline the code here:</w:t>
      </w:r>
    </w:p>
    <w:p w14:paraId="40282135" w14:textId="5E8EBF53" w:rsidR="00A04F77" w:rsidRDefault="00A04F77" w:rsidP="004B043D">
      <w:pPr>
        <w:rPr>
          <w:lang w:eastAsia="en-US"/>
        </w:rPr>
      </w:pP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4037D4C6" w14:textId="38EA76F6"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5E29CB4" w14:textId="31A256F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F0318E" w14:textId="2F4BF66D"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6F22725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178887F0" w14:textId="6BD3B510" w:rsidR="00BB1033" w:rsidRDefault="00BB1033" w:rsidP="00A04F77">
      <w:pPr>
        <w:pBdr>
          <w:top w:val="single" w:sz="4" w:space="1" w:color="auto"/>
          <w:left w:val="single" w:sz="4" w:space="4" w:color="auto"/>
          <w:bottom w:val="single" w:sz="4" w:space="1" w:color="auto"/>
          <w:right w:val="single" w:sz="4" w:space="4" w:color="auto"/>
        </w:pBdr>
        <w:rPr>
          <w:lang w:eastAsia="en-US"/>
        </w:rPr>
      </w:pPr>
    </w:p>
    <w:p w14:paraId="33D60D77" w14:textId="3483AD94" w:rsidR="00BB1033" w:rsidRDefault="00BB1033"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if we use a </w:t>
      </w:r>
      <w:r w:rsidRPr="00A86DBD">
        <w:rPr>
          <w:i/>
          <w:lang w:eastAsia="en-US"/>
        </w:rPr>
        <w:t>g</w:t>
      </w:r>
      <w:r>
        <w:rPr>
          <w:lang w:eastAsia="en-US"/>
        </w:rPr>
        <w:t xml:space="preserve"> value of 2? Why </w:t>
      </w:r>
      <w:r w:rsidR="00835EEA">
        <w:rPr>
          <w:lang w:eastAsia="en-US"/>
        </w:rPr>
        <w:t>is there a problem?</w:t>
      </w:r>
    </w:p>
    <w:p w14:paraId="3AA6E015" w14:textId="2EEF4CE3"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2D657057" w14:textId="77777777"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784C92DD"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FC4C6C8" w14:textId="3B0AF35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E276226" w14:textId="37ED0F1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27938536"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w:t>
      </w:r>
      <w:r w:rsidR="000007F7">
        <w:rPr>
          <w:lang w:eastAsia="en-US"/>
        </w:rPr>
        <w:t>, A (passed by Alice), and B (passed by Bob)</w:t>
      </w:r>
      <w:r>
        <w:rPr>
          <w:lang w:eastAsia="en-US"/>
        </w:rPr>
        <w:t xml:space="preserve"> Outline code and run to evaluate the perform of our code with different ranges of the prime number (p):</w:t>
      </w:r>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17B74482" w14:textId="1050016A" w:rsidR="00B42C69" w:rsidRDefault="00B42C69" w:rsidP="00B42C69">
      <w:pPr>
        <w:pStyle w:val="ListParagraph"/>
        <w:numPr>
          <w:ilvl w:val="0"/>
          <w:numId w:val="10"/>
        </w:numPr>
        <w:rPr>
          <w:rStyle w:val="Hyperlink"/>
        </w:rPr>
      </w:pPr>
      <w:r>
        <w:t xml:space="preserve">The basic </w:t>
      </w:r>
      <w:r w:rsidR="00E771ED">
        <w:t>method</w:t>
      </w:r>
      <w:r>
        <w:t xml:space="preserve"> used with ECDH.</w:t>
      </w:r>
    </w:p>
    <w:sectPr w:rsidR="00B42C69" w:rsidSect="004B11AE">
      <w:footerReference w:type="default" r:id="rId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80CA29" w14:textId="77777777" w:rsidR="00B3100A" w:rsidRDefault="00B3100A" w:rsidP="00A84C9E">
      <w:r>
        <w:separator/>
      </w:r>
    </w:p>
  </w:endnote>
  <w:endnote w:type="continuationSeparator" w:id="0">
    <w:p w14:paraId="115A711D" w14:textId="77777777" w:rsidR="00B3100A" w:rsidRDefault="00B3100A"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17F63" w14:textId="77777777" w:rsidR="00B3100A" w:rsidRDefault="00B3100A" w:rsidP="00A84C9E">
      <w:r>
        <w:separator/>
      </w:r>
    </w:p>
  </w:footnote>
  <w:footnote w:type="continuationSeparator" w:id="0">
    <w:p w14:paraId="064406D1" w14:textId="77777777" w:rsidR="00B3100A" w:rsidRDefault="00B3100A"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07F7"/>
    <w:rsid w:val="00003E87"/>
    <w:rsid w:val="00014E1E"/>
    <w:rsid w:val="00022C51"/>
    <w:rsid w:val="00042DD4"/>
    <w:rsid w:val="000509FF"/>
    <w:rsid w:val="00052EED"/>
    <w:rsid w:val="00055F46"/>
    <w:rsid w:val="0005708B"/>
    <w:rsid w:val="0006223A"/>
    <w:rsid w:val="0006351D"/>
    <w:rsid w:val="00064710"/>
    <w:rsid w:val="00075E3D"/>
    <w:rsid w:val="0007649F"/>
    <w:rsid w:val="00080DD3"/>
    <w:rsid w:val="00093734"/>
    <w:rsid w:val="000A56C0"/>
    <w:rsid w:val="000B13A7"/>
    <w:rsid w:val="000B45A1"/>
    <w:rsid w:val="000C65AA"/>
    <w:rsid w:val="000D02D6"/>
    <w:rsid w:val="000D484E"/>
    <w:rsid w:val="000D4B9F"/>
    <w:rsid w:val="000D667A"/>
    <w:rsid w:val="000D7AC1"/>
    <w:rsid w:val="000E3B51"/>
    <w:rsid w:val="000F0FBA"/>
    <w:rsid w:val="000F2423"/>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B4D34"/>
    <w:rsid w:val="003E012F"/>
    <w:rsid w:val="003E41B8"/>
    <w:rsid w:val="003F0D34"/>
    <w:rsid w:val="00400D6E"/>
    <w:rsid w:val="0042054D"/>
    <w:rsid w:val="004266A2"/>
    <w:rsid w:val="00430812"/>
    <w:rsid w:val="00433E88"/>
    <w:rsid w:val="00435E9B"/>
    <w:rsid w:val="00436FF4"/>
    <w:rsid w:val="004427F8"/>
    <w:rsid w:val="00451AB6"/>
    <w:rsid w:val="00461593"/>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40782"/>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59E6"/>
    <w:rsid w:val="00786241"/>
    <w:rsid w:val="00786DB4"/>
    <w:rsid w:val="00792515"/>
    <w:rsid w:val="007937B3"/>
    <w:rsid w:val="007A7680"/>
    <w:rsid w:val="007B1B4D"/>
    <w:rsid w:val="007B777C"/>
    <w:rsid w:val="007C1B5B"/>
    <w:rsid w:val="007C4627"/>
    <w:rsid w:val="007C6CBF"/>
    <w:rsid w:val="007C7A99"/>
    <w:rsid w:val="007D177A"/>
    <w:rsid w:val="007E0DB5"/>
    <w:rsid w:val="007E6994"/>
    <w:rsid w:val="007F0EAD"/>
    <w:rsid w:val="007F45DD"/>
    <w:rsid w:val="008004DB"/>
    <w:rsid w:val="00801DA0"/>
    <w:rsid w:val="00804329"/>
    <w:rsid w:val="00816CC2"/>
    <w:rsid w:val="0082045F"/>
    <w:rsid w:val="008222FE"/>
    <w:rsid w:val="008249D6"/>
    <w:rsid w:val="00831599"/>
    <w:rsid w:val="0083237E"/>
    <w:rsid w:val="0083331B"/>
    <w:rsid w:val="0083451C"/>
    <w:rsid w:val="00835EEA"/>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D6CFE"/>
    <w:rsid w:val="008E0AAA"/>
    <w:rsid w:val="00902661"/>
    <w:rsid w:val="0090760B"/>
    <w:rsid w:val="00907909"/>
    <w:rsid w:val="00911859"/>
    <w:rsid w:val="00920DC4"/>
    <w:rsid w:val="00924B72"/>
    <w:rsid w:val="00934E53"/>
    <w:rsid w:val="00942B3A"/>
    <w:rsid w:val="00945268"/>
    <w:rsid w:val="00953620"/>
    <w:rsid w:val="0095536D"/>
    <w:rsid w:val="00963D84"/>
    <w:rsid w:val="0096720E"/>
    <w:rsid w:val="00983630"/>
    <w:rsid w:val="00990A9F"/>
    <w:rsid w:val="009A35EE"/>
    <w:rsid w:val="009B5D28"/>
    <w:rsid w:val="009B64E4"/>
    <w:rsid w:val="009C3392"/>
    <w:rsid w:val="009D7D8F"/>
    <w:rsid w:val="009E370B"/>
    <w:rsid w:val="009E394D"/>
    <w:rsid w:val="009E61ED"/>
    <w:rsid w:val="009E7FD5"/>
    <w:rsid w:val="009F08DB"/>
    <w:rsid w:val="00A01FB2"/>
    <w:rsid w:val="00A020B7"/>
    <w:rsid w:val="00A02BEB"/>
    <w:rsid w:val="00A04F77"/>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86DBD"/>
    <w:rsid w:val="00A90116"/>
    <w:rsid w:val="00A9087F"/>
    <w:rsid w:val="00A94C4B"/>
    <w:rsid w:val="00AA0C53"/>
    <w:rsid w:val="00AA1A2D"/>
    <w:rsid w:val="00AA2D56"/>
    <w:rsid w:val="00AA6693"/>
    <w:rsid w:val="00AB4574"/>
    <w:rsid w:val="00AD1149"/>
    <w:rsid w:val="00AD2254"/>
    <w:rsid w:val="00AD411E"/>
    <w:rsid w:val="00AD68FD"/>
    <w:rsid w:val="00AD6C1F"/>
    <w:rsid w:val="00AE1A5A"/>
    <w:rsid w:val="00AE4D85"/>
    <w:rsid w:val="00AE6C5A"/>
    <w:rsid w:val="00AE6E8E"/>
    <w:rsid w:val="00AF30CA"/>
    <w:rsid w:val="00AF4C67"/>
    <w:rsid w:val="00B05F05"/>
    <w:rsid w:val="00B15040"/>
    <w:rsid w:val="00B16815"/>
    <w:rsid w:val="00B273CD"/>
    <w:rsid w:val="00B3100A"/>
    <w:rsid w:val="00B31F2F"/>
    <w:rsid w:val="00B421BC"/>
    <w:rsid w:val="00B42C69"/>
    <w:rsid w:val="00B47A1E"/>
    <w:rsid w:val="00B60BF9"/>
    <w:rsid w:val="00B652ED"/>
    <w:rsid w:val="00B70E1F"/>
    <w:rsid w:val="00B7106A"/>
    <w:rsid w:val="00B72803"/>
    <w:rsid w:val="00B7675C"/>
    <w:rsid w:val="00B90B6F"/>
    <w:rsid w:val="00B93A1A"/>
    <w:rsid w:val="00BB0BEC"/>
    <w:rsid w:val="00BB1033"/>
    <w:rsid w:val="00BB5353"/>
    <w:rsid w:val="00BD38F8"/>
    <w:rsid w:val="00BE02A8"/>
    <w:rsid w:val="00BE24E3"/>
    <w:rsid w:val="00C100AF"/>
    <w:rsid w:val="00C13FA4"/>
    <w:rsid w:val="00C15DDA"/>
    <w:rsid w:val="00C521AF"/>
    <w:rsid w:val="00C87927"/>
    <w:rsid w:val="00C922D4"/>
    <w:rsid w:val="00CA0C7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6610F"/>
    <w:rsid w:val="00D773F8"/>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F1CAE"/>
    <w:rsid w:val="00EF2593"/>
    <w:rsid w:val="00F0571D"/>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kdc0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63918C-D9E1-5F40-81A4-57389B282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358</Words>
  <Characters>774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2-16T21:45:00Z</cp:lastPrinted>
  <dcterms:created xsi:type="dcterms:W3CDTF">2019-02-16T21:45:00Z</dcterms:created>
  <dcterms:modified xsi:type="dcterms:W3CDTF">2019-02-17T14:20:00Z</dcterms:modified>
</cp:coreProperties>
</file>